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6039D1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B3D60B1" w14:textId="77777777" w:rsidR="009A5676" w:rsidRPr="009A5676" w:rsidRDefault="009A5676" w:rsidP="009A5676">
      <w:pPr>
        <w:shd w:val="clear" w:color="auto" w:fill="2E32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color w:val="EEEEEE"/>
          <w:spacing w:val="3"/>
          <w:sz w:val="24"/>
          <w:szCs w:val="24"/>
          <w:lang w:eastAsia="en-IN"/>
        </w:rPr>
      </w:pPr>
      <w:r w:rsidRPr="009A5676">
        <w:rPr>
          <w:rFonts w:ascii="Courier New" w:eastAsia="Times New Roman" w:hAnsi="Courier New" w:cs="Courier New"/>
          <w:color w:val="EEEEEE"/>
          <w:spacing w:val="3"/>
          <w:sz w:val="24"/>
          <w:szCs w:val="24"/>
          <w:lang w:eastAsia="en-IN"/>
        </w:rPr>
        <w:t>Select FIRST_NAME AS WORKER_NAME from Worker;</w:t>
      </w:r>
    </w:p>
    <w:p w14:paraId="13ADA7D0" w14:textId="77777777" w:rsidR="009A5676" w:rsidRPr="007A1BB7" w:rsidRDefault="009A567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277840E6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4478B20" w14:textId="77777777" w:rsidR="009A5676" w:rsidRDefault="009A5676" w:rsidP="009A5676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>Select distinct DEPARTMENT from Worker;</w:t>
      </w:r>
    </w:p>
    <w:p w14:paraId="4B5E7ED0" w14:textId="77777777" w:rsidR="009A5676" w:rsidRDefault="009A567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1292FB28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DC02638" w14:textId="77777777" w:rsidR="009A5676" w:rsidRDefault="009A5676" w:rsidP="009A5676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>SELECT * FROM Worker WHERE WORKER_ID &lt;=5</w:t>
      </w:r>
    </w:p>
    <w:p w14:paraId="4F87243C" w14:textId="77777777" w:rsidR="009A5676" w:rsidRDefault="009A5676" w:rsidP="009A5676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>UNION</w:t>
      </w:r>
    </w:p>
    <w:p w14:paraId="0E85EF3C" w14:textId="77777777" w:rsidR="009A5676" w:rsidRDefault="009A5676" w:rsidP="009A5676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 xml:space="preserve">SELECT * FROM (SELECT * FROM Worker W order by </w:t>
      </w:r>
      <w:proofErr w:type="gramStart"/>
      <w:r>
        <w:rPr>
          <w:color w:val="EEEEEE"/>
          <w:spacing w:val="3"/>
          <w:sz w:val="24"/>
          <w:szCs w:val="24"/>
        </w:rPr>
        <w:t>W.WORKER</w:t>
      </w:r>
      <w:proofErr w:type="gramEnd"/>
      <w:r>
        <w:rPr>
          <w:color w:val="EEEEEE"/>
          <w:spacing w:val="3"/>
          <w:sz w:val="24"/>
          <w:szCs w:val="24"/>
        </w:rPr>
        <w:t>_ID DESC) AS W1 WHERE W1.WORKER_ID &lt;=5;</w:t>
      </w:r>
    </w:p>
    <w:p w14:paraId="6C3A4D68" w14:textId="77777777" w:rsidR="009A5676" w:rsidRPr="007A1BB7" w:rsidRDefault="009A567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9A5676"/>
    <w:rsid w:val="00CD6758"/>
    <w:rsid w:val="00EC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6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67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Jayshree Thakare</cp:lastModifiedBy>
  <cp:revision>3</cp:revision>
  <dcterms:created xsi:type="dcterms:W3CDTF">2021-10-24T04:13:00Z</dcterms:created>
  <dcterms:modified xsi:type="dcterms:W3CDTF">2021-10-24T04:17:00Z</dcterms:modified>
</cp:coreProperties>
</file>